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9</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9</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4"/>
        </w:numPr>
        <w:pStyle w:val="Compact"/>
      </w:pPr>
      <w:hyperlink r:id="rId72">
        <w:r>
          <w:rPr>
            <w:rStyle w:val="Hyperlink"/>
          </w:rPr>
          <w:t xml:space="preserve">http://shinyapps.org/apps/PPV/</w:t>
        </w:r>
      </w:hyperlink>
    </w:p>
    <w:p>
      <w:pPr>
        <w:numPr>
          <w:ilvl w:val="0"/>
          <w:numId w:val="1004"/>
        </w:numPr>
        <w:pStyle w:val="Compact"/>
      </w:pPr>
      <w:hyperlink r:id="rId73">
        <w:r>
          <w:rPr>
            <w:rStyle w:val="Hyperlink"/>
          </w:rPr>
          <w:t xml:space="preserve">https://gallery.shinyapps.io/CLT_mean/</w:t>
        </w:r>
      </w:hyperlink>
    </w:p>
    <w:p>
      <w:pPr>
        <w:numPr>
          <w:ilvl w:val="0"/>
          <w:numId w:val="1004"/>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XhU9d3w8f8kIWHfBAREBMqOShFF7aJSxYrKorgvYNFbKoqitlAFa1tlqQURECsCYt2wLVWgVVERsVZKKbaCYsOqVBQI+yIBApnnxdx3rjwgKM4kwyGfzwuu5MyZ8/+BXMKXc+acWDweDwAAAMCRLSPdAwAAAABfTcADAABABAh4AAAAiAABDwAAABEg4AEAACACBDwAAABEgIAHAACACBDwAAAAEAECHgAAACJAwAMAAEAECHgAAACIAAEPAAAAESDgAQAAIAIEPAAAAERAVroHOLJs3LgxHo+newoAUqxcuXLVqlULIezatWvHjh3pHgeA1KtVq1a6R4AS5ww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CUuLlz51533XUhhHg8nu5ZiIydO3cmvrjmmmuysvyVicNw7LHHvvPOO+meAjgK+dMIgKNfQUHBpk2b0j0FUbV9+/Z0j0DEZGdnp3sE4Ogk4AEoS7KzQ4UK6R6CiMjPD3v2hBBCpUrBGXi+pm3bgit9gBLjTyMAypLOF4X+d6d7CCJi5EPhLzNCCGHoQ+Hktumehoi46Pzwfx++AEg5N7ED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DAwRUUhEUL07P0hvX/+8WS3FBQkIYBqlYNzZqnYV0AjlQCHgA4gm3dEn7SP80zPDY2Peu2ax8eHp2epQE4IrmEHgAAACLAGXgA4AhWsWK4+tp0D5Em9Y9L9wQAHFkEPABwBKtYKdx8S7qHAIAjgkvo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igVa4HOLVkMplcjwAAQHh+qgRagoD/bzp16uRf25Osbdu2uR4BAKA5FRQUnHHGGbmeAshDAv6/qampyfUIp50DBw7kegQAgObU0NBQXV2d6ylOOyUlJbkeAVqcgP9v6uvrGxoacj3F6eXQoUO5HgEAoDk1NDTs378/11OcdgQ8pwMXsQM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7" w:name="references"/>
    <w:p>
      <w:pPr>
        <w:pStyle w:val="Heading1"/>
      </w:pPr>
      <w:bookmarkStart w:id="203" w:name="references"/>
      <w:r>
        <w:t xml:space="preserve">References</w:t>
      </w:r>
      <w:bookmarkEnd w:id="203"/>
    </w:p>
    <w:bookmarkStart w:id="216" w:name="refs"/>
    <w:bookmarkStart w:id="204"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4"/>
    <w:bookmarkStart w:id="20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5"/>
    <w:bookmarkStart w:id="206" w:name="ref-einstein2002induction"/>
    <w:p>
      <w:pPr>
        <w:pStyle w:val="Bibliography"/>
      </w:pPr>
      <w:r>
        <w:t xml:space="preserve">Einstein, Albert. 2002. “Induction and Deduction in Physics. The Collected Papers of Albert Einstein, Vol. 7.” Princeton University Press.</w:t>
      </w:r>
    </w:p>
    <w:bookmarkEnd w:id="206"/>
    <w:bookmarkStart w:id="20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7"/>
    <w:bookmarkStart w:id="208"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08"/>
    <w:bookmarkStart w:id="209"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09"/>
    <w:bookmarkStart w:id="210"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0"/>
    <w:bookmarkStart w:id="21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1"/>
    <w:bookmarkStart w:id="212"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2"/>
    <w:bookmarkStart w:id="213"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3"/>
    <w:bookmarkStart w:id="214"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4"/>
    <w:bookmarkStart w:id="215"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9T12:14:59Z</dcterms:created>
  <dcterms:modified xsi:type="dcterms:W3CDTF">2021-10-29T12: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9</vt:lpwstr>
  </property>
  <property fmtid="{D5CDD505-2E9C-101B-9397-08002B2CF9AE}" pid="3" name="generator">
    <vt:lpwstr>pandoc</vt:lpwstr>
  </property>
  <property fmtid="{D5CDD505-2E9C-101B-9397-08002B2CF9AE}" pid="4" name="viewport">
    <vt:lpwstr>width=device-width, initial-scale=1</vt:lpwstr>
  </property>
</Properties>
</file>